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ent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1" w:name="X9bbb780fb2fda39de9b1473839776ead76c4ebd"/>
    <w:p>
      <w:pPr>
        <w:pStyle w:val="Heading1"/>
      </w:pPr>
      <w:r>
        <w:t xml:space="preserve">Internship Application Letter: Dentist Position at [Clinic/Hospital Name], United Kingdom Lond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Recruitment Team</w:t>
      </w:r>
      <w:r>
        <w:br/>
      </w:r>
      <w:r>
        <w:t xml:space="preserve">[Clinic/Hospital Name]</w:t>
      </w:r>
      <w:r>
        <w:br/>
      </w:r>
      <w:r>
        <w:t xml:space="preserve">[Clinic/Hospital Address]</w:t>
      </w:r>
      <w:r>
        <w:br/>
      </w:r>
      <w:r>
        <w:t xml:space="preserve">London, United Kingdom</w:t>
      </w:r>
      <w:r>
        <w:br/>
      </w:r>
      <w:r>
        <w:br/>
      </w:r>
    </w:p>
    <w:bookmarkStart w:id="20" w:name="X23b98ad537c90f79e9803935d529280a6fc3958"/>
    <w:p>
      <w:pPr>
        <w:pStyle w:val="Heading2"/>
      </w:pPr>
      <w:r>
        <w:t xml:space="preserve">Subject: Internship Application Letter for Dentist Position</w:t>
      </w:r>
    </w:p>
    <w:p>
      <w:pPr>
        <w:pStyle w:val="FirstParagraph"/>
      </w:pPr>
      <w:r>
        <w:t xml:space="preserve">Dear Recruitment Team,</w:t>
      </w:r>
    </w:p>
    <w:p>
      <w:pPr>
        <w:pStyle w:val="BodyText"/>
      </w:pPr>
      <w:r>
        <w:t xml:space="preserve">It is with profound enthusiasm and a deep-seated commitment to advancing oral healthcare that I submit my application for the Dentist Internship position at [Clinic/Hospital Name] in the heart of London, United Kingdom. As a final-year dental student at King’s College London, having completed rigorous clinical training aligned with General Dental Council (GDC) standards, I am eager to contribute my skills within the dynamic and demanding environment of United Kingdom London's healthcare ecosystem. This Internship Application Letter serves not merely as a formality, but as a testament to my preparedness, passion for patient-centered care, and unwavering dedication to excellence in dentistry within the UK’s premier city.</w:t>
      </w:r>
    </w:p>
    <w:p>
      <w:pPr>
        <w:pStyle w:val="BodyText"/>
      </w:pPr>
      <w:r>
        <w:t xml:space="preserve">My academic journey at King’s College London has been meticulously structured to mirror the high standards required of future dental practitioners in the United Kingdom. I have successfully completed comprehensive training across all core disciplines: operative dentistry, prosthodontics, orthodontics, periodontics, paediatric dentistry, and oral surgery. My clinical rotations within the King’s Dental Hospital NHS Trust provided invaluable exposure to London's diverse patient population—ranging from complex multi-disciplinary cases involving elderly patients with systemic conditions to managing high-volume preventative care in underserved communities across boroughs like Camden and Newham. This experience directly aligns with the challenges and opportunities inherent in providing dentistry services across United Kingdom London, where equitable access to quality care remains a critical priority.</w:t>
      </w:r>
    </w:p>
    <w:p>
      <w:pPr>
        <w:pStyle w:val="BodyText"/>
      </w:pPr>
      <w:r>
        <w:t xml:space="preserve">During my placement at the Royal Free Hospital Dental Department, I actively participated in NHS treatment pathways under the supervision of GDC-registered consultants. I developed proficiency in using CEREC technology for same-day restorations and became adept at managing digital radiography systems compliant with UK data protection standards (GDPR). Crucially, I honed my ability to communicate effectively with patients from diverse cultural backgrounds—a necessity for any Dentist working in the United Kingdom London context. For instance, I assisted in developing simplified bilingual information leaflets (English/Spanish) for a local community clinic in Tower Hamlets, ensuring patient understanding and compliance. This initiative underscored my belief that effective dentistry transcends technical skill; it requires cultural competence and empathetic engagement—qualities I am eager to bring to your team.</w:t>
      </w:r>
    </w:p>
    <w:p>
      <w:pPr>
        <w:pStyle w:val="BodyText"/>
      </w:pPr>
      <w:r>
        <w:t xml:space="preserve">My commitment extends beyond the clinical setting. I actively volunteered with the London Dental Health Charity, providing free check-ups and fluoride varnish applications at homeless shelters in Southwark. This experience illuminated the stark disparities in oral health outcomes across London’s socioeconomic spectrum—disparities that demand proactive intervention from dedicated dental professionals like myself. It reinforced my resolve to pursue this internship specifically within United Kingdom London, where I am acutely aware of the urgent need for compassionate, skilled Dentists who understand both the clinical and social determinants of oral health. The opportunity to learn under [Clinic/Hospital Name]’s esteemed practitioners would be pivotal in shaping my ability to contribute meaningfully to this mission.</w:t>
      </w:r>
    </w:p>
    <w:p>
      <w:pPr>
        <w:pStyle w:val="BodyText"/>
      </w:pPr>
      <w:r>
        <w:t xml:space="preserve">I am particularly drawn to [Clinic/Hospital Name] because of its reputation for pioneering patient-focused care and robust training programs within the London healthcare landscape. Your recent integration of AI-assisted diagnostic tools in community dental services, as reported by the British Dental Journal, resonates deeply with my own interest in leveraging technology to enhance precision and accessibility. I am keen to learn from your team’s approach to managing high patient throughput while maintaining exceptional clinical standards—a critical skill for any Dentist operating within the NHS framework across United Kingdom London. My adaptability, evidenced by swiftly mastering new protocols during my hospital placements, ensures I can integrate seamlessly into your workflow from day one.</w:t>
      </w:r>
    </w:p>
    <w:p>
      <w:pPr>
        <w:pStyle w:val="BodyText"/>
      </w:pPr>
      <w:r>
        <w:t xml:space="preserve">Furthermore, I am fully prepared to comply with all requirements stipulated by the General Dental Council for internships in the United Kingdom. I hold a current GDC registration as a dental student (Registration Number: [Your GDC Number]) and possess comprehensive knowledge of UK clinical governance frameworks, infection control protocols (including HSE guidance), and ethical practice standards. My understanding of London’s specific healthcare challenges—such as navigating NHS waiting lists, managing urgent care referrals within the Brent Dental Network, or adapting services for London’s transient population—positions me to contribute immediately upon commencement. I am equally committed to pursuing my full GDC registration following the internship period, ensuring I remain a qualified and accountable Dentist within the United Kingdom framework.</w:t>
      </w:r>
    </w:p>
    <w:p>
      <w:pPr>
        <w:pStyle w:val="BodyText"/>
      </w:pPr>
      <w:r>
        <w:t xml:space="preserve">In conclusion, this Internship Application Letter encapsulates my professional readiness and fervent desire to advance my career as a Dentist within the vibrant, demanding environment of United Kingdom London. I am not merely seeking an internship; I am seeking a transformative step in becoming part of a team that champions oral health equity and clinical excellence across one of the world’s most diverse cities. [Clinic/Hospital Name] represents an ideal setting where my technical skills, cultural sensitivity, and dedication to service can flourish while directly supporting your mission to enhance dental care for London residents.</w:t>
      </w:r>
    </w:p>
    <w:p>
      <w:pPr>
        <w:pStyle w:val="BodyText"/>
      </w:pPr>
      <w:r>
        <w:t xml:space="preserve">I have attached my CV for detailed review and welcome the opportunity to discuss how my background aligns with your needs in person. Thank you for considering my application. I am available at your earliest convenience for an interview and look forward to the possibility of contributing positively to your esteemed dental practice in London, United Kingdo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entist Position - United Kingdom London</dc:title>
  <dc:creator/>
  <dc:language>en</dc:language>
  <cp:keywords/>
  <dcterms:created xsi:type="dcterms:W3CDTF">2026-07-23T11:43:00Z</dcterms:created>
  <dcterms:modified xsi:type="dcterms:W3CDTF">2026-07-23T11:43:00Z</dcterms:modified>
</cp:coreProperties>
</file>

<file path=docProps/custom.xml><?xml version="1.0" encoding="utf-8"?>
<Properties xmlns="http://schemas.openxmlformats.org/officeDocument/2006/custom-properties" xmlns:vt="http://schemas.openxmlformats.org/officeDocument/2006/docPropsVTypes"/>
</file>